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DF7170" w14:textId="77777777" w:rsidR="00CB371C" w:rsidRDefault="00CB371C" w:rsidP="00CB371C">
      <w:pPr>
        <w:rPr>
          <w:rFonts w:eastAsia="Times New Roman"/>
          <w:b/>
          <w:sz w:val="32"/>
        </w:rPr>
      </w:pPr>
    </w:p>
    <w:p w14:paraId="5D10F3F6" w14:textId="7CE77F28" w:rsidR="00CB371C" w:rsidRDefault="00CB371C" w:rsidP="00CB371C">
      <w:pPr>
        <w:rPr>
          <w:rFonts w:eastAsia="Times New Roman"/>
          <w:b/>
          <w:sz w:val="32"/>
        </w:rPr>
      </w:pPr>
    </w:p>
    <w:p w14:paraId="3DDD4F56" w14:textId="77777777" w:rsidR="00342E32" w:rsidRDefault="00E24615" w:rsidP="00342E32">
      <w:pPr>
        <w:pStyle w:val="NormalWeb"/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 xml:space="preserve">Here are some ideas on how </w:t>
      </w:r>
      <w:r w:rsidR="00307EFD" w:rsidRPr="00342E32">
        <w:rPr>
          <w:rFonts w:ascii="Helvetica" w:hAnsi="Helvetica" w:cs="Helvetica"/>
          <w:color w:val="001E20"/>
        </w:rPr>
        <w:t xml:space="preserve">you could recognize and appreciate </w:t>
      </w:r>
    </w:p>
    <w:p w14:paraId="3922510A" w14:textId="778ED70F" w:rsidR="00E24615" w:rsidRPr="00342E32" w:rsidRDefault="00307EFD" w:rsidP="00342E32">
      <w:pPr>
        <w:pStyle w:val="NormalWeb"/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 xml:space="preserve">the volunteers in your team.  </w:t>
      </w:r>
    </w:p>
    <w:p w14:paraId="322FDD09" w14:textId="265C147B" w:rsidR="00FC6E0D" w:rsidRPr="00342E32" w:rsidRDefault="001B122A" w:rsidP="00280F06">
      <w:pPr>
        <w:pStyle w:val="NormalWeb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001E20"/>
        </w:rPr>
      </w:pPr>
      <w:r w:rsidRPr="00342E32">
        <w:rPr>
          <w:rFonts w:ascii="Helvetica" w:hAnsi="Helvetica" w:cs="Helvetica"/>
          <w:b/>
          <w:bCs/>
          <w:color w:val="001E20"/>
        </w:rPr>
        <w:t>Recognition</w:t>
      </w:r>
    </w:p>
    <w:p w14:paraId="358A6AE1" w14:textId="46330136" w:rsidR="00980E8A" w:rsidRPr="00342E32" w:rsidRDefault="00FF0360" w:rsidP="00280F06">
      <w:pPr>
        <w:pStyle w:val="NormalWeb"/>
        <w:spacing w:before="0" w:beforeAutospacing="0" w:after="24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R</w:t>
      </w:r>
      <w:r w:rsidR="00980E8A" w:rsidRPr="00342E32">
        <w:rPr>
          <w:rFonts w:ascii="Helvetica" w:hAnsi="Helvetica" w:cs="Helvetica"/>
          <w:color w:val="001E20"/>
        </w:rPr>
        <w:t>e</w:t>
      </w:r>
      <w:r w:rsidRPr="00342E32">
        <w:rPr>
          <w:rFonts w:ascii="Helvetica" w:hAnsi="Helvetica" w:cs="Helvetica"/>
          <w:color w:val="001E20"/>
        </w:rPr>
        <w:t xml:space="preserve">cognition is more of a team effort that needs planning and a budget.  </w:t>
      </w:r>
    </w:p>
    <w:p w14:paraId="4E5E096C" w14:textId="604AA726" w:rsidR="0088674C" w:rsidRPr="00342E32" w:rsidRDefault="0003520B" w:rsidP="00D1376A">
      <w:pPr>
        <w:pStyle w:val="NormalWeb"/>
        <w:numPr>
          <w:ilvl w:val="0"/>
          <w:numId w:val="6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National &amp; International awards</w:t>
      </w:r>
      <w:r w:rsidR="00D96D33" w:rsidRPr="00342E32">
        <w:rPr>
          <w:rFonts w:ascii="Helvetica" w:hAnsi="Helvetica" w:cs="Helvetica"/>
          <w:color w:val="001E20"/>
        </w:rPr>
        <w:t xml:space="preserve"> (</w:t>
      </w:r>
      <w:proofErr w:type="spellStart"/>
      <w:r w:rsidR="00D96D33" w:rsidRPr="00342E32">
        <w:rPr>
          <w:rFonts w:ascii="Helvetica" w:hAnsi="Helvetica" w:cs="Helvetica"/>
          <w:color w:val="001E20"/>
        </w:rPr>
        <w:t>Galatti</w:t>
      </w:r>
      <w:proofErr w:type="spellEnd"/>
      <w:r w:rsidR="00D96D33" w:rsidRPr="00342E32">
        <w:rPr>
          <w:rFonts w:ascii="Helvetica" w:hAnsi="Helvetica" w:cs="Helvetica"/>
          <w:color w:val="001E20"/>
        </w:rPr>
        <w:t>, Emerging Leader, Mission</w:t>
      </w:r>
      <w:r w:rsidR="008879F8" w:rsidRPr="00342E32">
        <w:rPr>
          <w:rFonts w:ascii="Helvetica" w:hAnsi="Helvetica" w:cs="Helvetica"/>
          <w:color w:val="001E20"/>
        </w:rPr>
        <w:t xml:space="preserve">, Dream team) </w:t>
      </w:r>
    </w:p>
    <w:p w14:paraId="4EE14EC2" w14:textId="2480EAC3" w:rsidR="00054414" w:rsidRPr="00342E32" w:rsidRDefault="00054414" w:rsidP="00D1376A">
      <w:pPr>
        <w:pStyle w:val="NormalWeb"/>
        <w:numPr>
          <w:ilvl w:val="0"/>
          <w:numId w:val="6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Team awards (d</w:t>
      </w:r>
      <w:bookmarkStart w:id="0" w:name="_GoBack"/>
      <w:bookmarkEnd w:id="0"/>
      <w:r w:rsidRPr="00342E32">
        <w:rPr>
          <w:rFonts w:ascii="Helvetica" w:hAnsi="Helvetica" w:cs="Helvetica"/>
          <w:color w:val="001E20"/>
        </w:rPr>
        <w:t>esigned by your team)</w:t>
      </w:r>
    </w:p>
    <w:p w14:paraId="00BAFF7A" w14:textId="42236AF5" w:rsidR="004C3B99" w:rsidRPr="00342E32" w:rsidRDefault="000416C5" w:rsidP="00074D41">
      <w:pPr>
        <w:pStyle w:val="NormalWeb"/>
        <w:numPr>
          <w:ilvl w:val="2"/>
          <w:numId w:val="9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Volunteer of the year, the decade, lifetime achievement</w:t>
      </w:r>
      <w:r w:rsidR="00CA0FCA" w:rsidRPr="00342E32">
        <w:rPr>
          <w:rFonts w:ascii="Helvetica" w:hAnsi="Helvetica" w:cs="Helvetica"/>
          <w:color w:val="001E20"/>
        </w:rPr>
        <w:t>, years of service</w:t>
      </w:r>
    </w:p>
    <w:p w14:paraId="62451BB8" w14:textId="157143CA" w:rsidR="000416C5" w:rsidRPr="00342E32" w:rsidRDefault="00CA0FCA" w:rsidP="00074D41">
      <w:pPr>
        <w:pStyle w:val="NormalWeb"/>
        <w:numPr>
          <w:ilvl w:val="2"/>
          <w:numId w:val="9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 xml:space="preserve">School </w:t>
      </w:r>
      <w:r w:rsidR="00A67122" w:rsidRPr="00342E32">
        <w:rPr>
          <w:rFonts w:ascii="Helvetica" w:hAnsi="Helvetica" w:cs="Helvetica"/>
          <w:color w:val="001E20"/>
        </w:rPr>
        <w:t>champion, hosting star, most community outreach</w:t>
      </w:r>
    </w:p>
    <w:p w14:paraId="35426C55" w14:textId="3E8C8684" w:rsidR="00D96D33" w:rsidRPr="00342E32" w:rsidRDefault="00955BD6" w:rsidP="00074D41">
      <w:pPr>
        <w:pStyle w:val="NormalWeb"/>
        <w:numPr>
          <w:ilvl w:val="2"/>
          <w:numId w:val="9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Liaisons</w:t>
      </w:r>
    </w:p>
    <w:p w14:paraId="301153FD" w14:textId="02E56792" w:rsidR="00955BD6" w:rsidRPr="00342E32" w:rsidRDefault="00074D41" w:rsidP="00074D41">
      <w:pPr>
        <w:pStyle w:val="NormalWeb"/>
        <w:numPr>
          <w:ilvl w:val="2"/>
          <w:numId w:val="9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All leadership, coordinator positions</w:t>
      </w:r>
    </w:p>
    <w:p w14:paraId="35C2F64D" w14:textId="44967077" w:rsidR="00FD46C7" w:rsidRPr="00342E32" w:rsidRDefault="00FD46C7" w:rsidP="00074D41">
      <w:pPr>
        <w:pStyle w:val="NormalWeb"/>
        <w:numPr>
          <w:ilvl w:val="2"/>
          <w:numId w:val="9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 xml:space="preserve">Recognizing </w:t>
      </w:r>
      <w:r w:rsidR="00D1376A" w:rsidRPr="00342E32">
        <w:rPr>
          <w:rFonts w:ascii="Helvetica" w:hAnsi="Helvetica" w:cs="Helvetica"/>
          <w:color w:val="001E20"/>
        </w:rPr>
        <w:t>other community members outside of the AFS team</w:t>
      </w:r>
    </w:p>
    <w:p w14:paraId="66DFF1EB" w14:textId="3CD96DA3" w:rsidR="00074D41" w:rsidRPr="00342E32" w:rsidRDefault="00074D41" w:rsidP="00280F06">
      <w:pPr>
        <w:pStyle w:val="NormalWeb"/>
        <w:spacing w:before="0" w:beforeAutospacing="0" w:after="240" w:afterAutospacing="0"/>
        <w:textAlignment w:val="baseline"/>
        <w:rPr>
          <w:rFonts w:ascii="Helvetica" w:hAnsi="Helvetica" w:cs="Helvetica"/>
          <w:color w:val="001E20"/>
        </w:rPr>
      </w:pPr>
    </w:p>
    <w:p w14:paraId="7C4FEBBD" w14:textId="2DC23D13" w:rsidR="00406516" w:rsidRPr="00342E32" w:rsidRDefault="00406516" w:rsidP="00280F06">
      <w:pPr>
        <w:pStyle w:val="NormalWeb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001E20"/>
        </w:rPr>
      </w:pPr>
      <w:r w:rsidRPr="00342E32">
        <w:rPr>
          <w:rFonts w:ascii="Helvetica" w:hAnsi="Helvetica" w:cs="Helvetica"/>
          <w:b/>
          <w:bCs/>
          <w:color w:val="001E20"/>
        </w:rPr>
        <w:t xml:space="preserve">Appreciation </w:t>
      </w:r>
    </w:p>
    <w:p w14:paraId="0FADCE2F" w14:textId="0CFEB79E" w:rsidR="00FF0360" w:rsidRPr="00342E32" w:rsidRDefault="00083911" w:rsidP="00280F06">
      <w:pPr>
        <w:pStyle w:val="NormalWeb"/>
        <w:spacing w:before="0" w:beforeAutospacing="0" w:after="24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Appreciation</w:t>
      </w:r>
      <w:r w:rsidR="00FF0360" w:rsidRPr="00342E32">
        <w:rPr>
          <w:rFonts w:ascii="Helvetica" w:hAnsi="Helvetica" w:cs="Helvetica"/>
          <w:color w:val="001E20"/>
        </w:rPr>
        <w:t xml:space="preserve"> should be part of the team</w:t>
      </w:r>
      <w:r w:rsidRPr="00342E32">
        <w:rPr>
          <w:rFonts w:ascii="Helvetica" w:hAnsi="Helvetica" w:cs="Helvetica"/>
          <w:color w:val="001E20"/>
        </w:rPr>
        <w:t>’</w:t>
      </w:r>
      <w:r w:rsidR="00FF0360" w:rsidRPr="00342E32">
        <w:rPr>
          <w:rFonts w:ascii="Helvetica" w:hAnsi="Helvetica" w:cs="Helvetica"/>
          <w:color w:val="001E20"/>
        </w:rPr>
        <w:t xml:space="preserve">s culture and </w:t>
      </w:r>
      <w:r w:rsidRPr="00342E32">
        <w:rPr>
          <w:rFonts w:ascii="Helvetica" w:hAnsi="Helvetica" w:cs="Helvetica"/>
          <w:color w:val="001E20"/>
        </w:rPr>
        <w:t xml:space="preserve">can be done by all members.  </w:t>
      </w:r>
      <w:proofErr w:type="gramStart"/>
      <w:r w:rsidRPr="00342E32">
        <w:rPr>
          <w:rFonts w:ascii="Helvetica" w:hAnsi="Helvetica" w:cs="Helvetica"/>
          <w:color w:val="001E20"/>
        </w:rPr>
        <w:t>With that being said, it</w:t>
      </w:r>
      <w:proofErr w:type="gramEnd"/>
      <w:r w:rsidRPr="00342E32">
        <w:rPr>
          <w:rFonts w:ascii="Helvetica" w:hAnsi="Helvetica" w:cs="Helvetica"/>
          <w:color w:val="001E20"/>
        </w:rPr>
        <w:t xml:space="preserve"> is best that the Volunteer Coordinator</w:t>
      </w:r>
      <w:r w:rsidR="00342E32" w:rsidRPr="00342E32">
        <w:rPr>
          <w:rFonts w:ascii="Helvetica" w:hAnsi="Helvetica" w:cs="Helvetica"/>
          <w:color w:val="001E20"/>
        </w:rPr>
        <w:t xml:space="preserve"> and/or Team Chair oversee the </w:t>
      </w:r>
      <w:r w:rsidR="00703518" w:rsidRPr="00342E32">
        <w:rPr>
          <w:rFonts w:ascii="Helvetica" w:hAnsi="Helvetica" w:cs="Helvetica"/>
          <w:color w:val="001E20"/>
        </w:rPr>
        <w:t>team’s</w:t>
      </w:r>
      <w:r w:rsidR="00342E32" w:rsidRPr="00342E32">
        <w:rPr>
          <w:rFonts w:ascii="Helvetica" w:hAnsi="Helvetica" w:cs="Helvetica"/>
          <w:color w:val="001E20"/>
        </w:rPr>
        <w:t xml:space="preserve"> efforts.  </w:t>
      </w:r>
      <w:r w:rsidRPr="00342E32">
        <w:rPr>
          <w:rFonts w:ascii="Helvetica" w:hAnsi="Helvetica" w:cs="Helvetica"/>
          <w:color w:val="001E20"/>
        </w:rPr>
        <w:t xml:space="preserve">  </w:t>
      </w:r>
    </w:p>
    <w:p w14:paraId="488F3A6E" w14:textId="237EA19D" w:rsidR="00406516" w:rsidRPr="00342E32" w:rsidRDefault="00F631BB" w:rsidP="0076706C">
      <w:pPr>
        <w:pStyle w:val="NormalWeb"/>
        <w:numPr>
          <w:ilvl w:val="1"/>
          <w:numId w:val="11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 xml:space="preserve">Say thank you in person, </w:t>
      </w:r>
      <w:r w:rsidR="004B6FC3" w:rsidRPr="00342E32">
        <w:rPr>
          <w:rFonts w:ascii="Helvetica" w:hAnsi="Helvetica" w:cs="Helvetica"/>
          <w:color w:val="001E20"/>
        </w:rPr>
        <w:t xml:space="preserve">by </w:t>
      </w:r>
      <w:r w:rsidRPr="00342E32">
        <w:rPr>
          <w:rFonts w:ascii="Helvetica" w:hAnsi="Helvetica" w:cs="Helvetica"/>
          <w:color w:val="001E20"/>
        </w:rPr>
        <w:t>note</w:t>
      </w:r>
      <w:r w:rsidR="004B6FC3" w:rsidRPr="00342E32">
        <w:rPr>
          <w:rFonts w:ascii="Helvetica" w:hAnsi="Helvetica" w:cs="Helvetica"/>
          <w:color w:val="001E20"/>
        </w:rPr>
        <w:t>, in a newsletter, email</w:t>
      </w:r>
      <w:r w:rsidR="006C07AE" w:rsidRPr="00342E32">
        <w:rPr>
          <w:rFonts w:ascii="Helvetica" w:hAnsi="Helvetica" w:cs="Helvetica"/>
          <w:color w:val="001E20"/>
        </w:rPr>
        <w:t xml:space="preserve">, share as much detail about the reason for being thanked as possible.  </w:t>
      </w:r>
    </w:p>
    <w:p w14:paraId="6BFD7832" w14:textId="03690C85" w:rsidR="004B6FC3" w:rsidRPr="00342E32" w:rsidRDefault="004E354D" w:rsidP="0076706C">
      <w:pPr>
        <w:pStyle w:val="NormalWeb"/>
        <w:numPr>
          <w:ilvl w:val="1"/>
          <w:numId w:val="11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Ask volunteers to be part of the process</w:t>
      </w:r>
      <w:r w:rsidR="00815F38" w:rsidRPr="00342E32">
        <w:rPr>
          <w:rFonts w:ascii="Helvetica" w:hAnsi="Helvetica" w:cs="Helvetica"/>
          <w:color w:val="001E20"/>
        </w:rPr>
        <w:t>, what they think, how they could help</w:t>
      </w:r>
    </w:p>
    <w:p w14:paraId="701200F0" w14:textId="4EBDAC92" w:rsidR="001F56C5" w:rsidRPr="00342E32" w:rsidRDefault="00C6674D" w:rsidP="0076706C">
      <w:pPr>
        <w:pStyle w:val="NormalWeb"/>
        <w:numPr>
          <w:ilvl w:val="1"/>
          <w:numId w:val="11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 xml:space="preserve">Have </w:t>
      </w:r>
      <w:r w:rsidR="00E24615" w:rsidRPr="00342E32">
        <w:rPr>
          <w:rFonts w:ascii="Helvetica" w:hAnsi="Helvetica" w:cs="Helvetica"/>
          <w:color w:val="001E20"/>
        </w:rPr>
        <w:t xml:space="preserve">a </w:t>
      </w:r>
      <w:r w:rsidRPr="00342E32">
        <w:rPr>
          <w:rFonts w:ascii="Helvetica" w:hAnsi="Helvetica" w:cs="Helvetica"/>
          <w:color w:val="001E20"/>
        </w:rPr>
        <w:t xml:space="preserve">volunteer/team evaluation each year.  Find out what works and what could </w:t>
      </w:r>
      <w:r w:rsidR="00E24615" w:rsidRPr="00342E32">
        <w:rPr>
          <w:rFonts w:ascii="Helvetica" w:hAnsi="Helvetica" w:cs="Helvetica"/>
          <w:color w:val="001E20"/>
        </w:rPr>
        <w:t xml:space="preserve">improve </w:t>
      </w:r>
      <w:r w:rsidR="005F39C0">
        <w:rPr>
          <w:rFonts w:ascii="Helvetica" w:hAnsi="Helvetica" w:cs="Helvetica"/>
          <w:color w:val="001E20"/>
        </w:rPr>
        <w:t>(Volunteer growth plan)</w:t>
      </w:r>
    </w:p>
    <w:p w14:paraId="6016CB4D" w14:textId="4CFB0520" w:rsidR="00815F38" w:rsidRPr="00342E32" w:rsidRDefault="00815F38" w:rsidP="0076706C">
      <w:pPr>
        <w:pStyle w:val="NormalWeb"/>
        <w:numPr>
          <w:ilvl w:val="1"/>
          <w:numId w:val="11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 xml:space="preserve">Offer training and other ways to </w:t>
      </w:r>
      <w:r w:rsidR="00FA6652" w:rsidRPr="00342E32">
        <w:rPr>
          <w:rFonts w:ascii="Helvetica" w:hAnsi="Helvetica" w:cs="Helvetica"/>
          <w:color w:val="001E20"/>
        </w:rPr>
        <w:t>build skill sets of your volunteers</w:t>
      </w:r>
      <w:r w:rsidR="005F39C0">
        <w:rPr>
          <w:rFonts w:ascii="Helvetica" w:hAnsi="Helvetica" w:cs="Helvetica"/>
          <w:color w:val="001E20"/>
        </w:rPr>
        <w:t xml:space="preserve"> </w:t>
      </w:r>
      <w:r w:rsidR="008529F7">
        <w:rPr>
          <w:rFonts w:ascii="Helvetica" w:hAnsi="Helvetica" w:cs="Helvetica"/>
          <w:color w:val="001E20"/>
        </w:rPr>
        <w:t xml:space="preserve">(team/regional conferences, leadership days, </w:t>
      </w:r>
      <w:r w:rsidR="00AF5331">
        <w:rPr>
          <w:rFonts w:ascii="Helvetica" w:hAnsi="Helvetica" w:cs="Helvetica"/>
          <w:color w:val="001E20"/>
        </w:rPr>
        <w:t>find outside experts</w:t>
      </w:r>
      <w:r w:rsidR="00280F06">
        <w:rPr>
          <w:rFonts w:ascii="Helvetica" w:hAnsi="Helvetica" w:cs="Helvetica"/>
          <w:color w:val="001E20"/>
        </w:rPr>
        <w:t>, ask staff to visit</w:t>
      </w:r>
      <w:r w:rsidR="00AF5331">
        <w:rPr>
          <w:rFonts w:ascii="Helvetica" w:hAnsi="Helvetica" w:cs="Helvetica"/>
          <w:color w:val="001E20"/>
        </w:rPr>
        <w:t xml:space="preserve">) </w:t>
      </w:r>
    </w:p>
    <w:p w14:paraId="744B83E4" w14:textId="044F8E5C" w:rsidR="00FA6652" w:rsidRPr="00342E32" w:rsidRDefault="00D20D2A" w:rsidP="0076706C">
      <w:pPr>
        <w:pStyle w:val="NormalWeb"/>
        <w:numPr>
          <w:ilvl w:val="1"/>
          <w:numId w:val="11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Re</w:t>
      </w:r>
      <w:r w:rsidR="00826BD6" w:rsidRPr="00342E32">
        <w:rPr>
          <w:rFonts w:ascii="Helvetica" w:hAnsi="Helvetica" w:cs="Helvetica"/>
          <w:color w:val="001E20"/>
        </w:rPr>
        <w:t>present the team at a national conference or summit</w:t>
      </w:r>
    </w:p>
    <w:p w14:paraId="7B150A21" w14:textId="4A3E04FA" w:rsidR="00826BD6" w:rsidRPr="00342E32" w:rsidRDefault="00CB675E" w:rsidP="0076706C">
      <w:pPr>
        <w:pStyle w:val="NormalWeb"/>
        <w:numPr>
          <w:ilvl w:val="1"/>
          <w:numId w:val="11"/>
        </w:numPr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>Try connecting with local business</w:t>
      </w:r>
      <w:r w:rsidR="004E7045" w:rsidRPr="00342E32">
        <w:rPr>
          <w:rFonts w:ascii="Helvetica" w:hAnsi="Helvetica" w:cs="Helvetica"/>
          <w:color w:val="001E20"/>
        </w:rPr>
        <w:t xml:space="preserve"> to get free or reduced admission or goods</w:t>
      </w:r>
      <w:r w:rsidR="0076706C" w:rsidRPr="00342E32">
        <w:rPr>
          <w:rFonts w:ascii="Helvetica" w:hAnsi="Helvetica" w:cs="Helvetica"/>
          <w:color w:val="001E20"/>
        </w:rPr>
        <w:t xml:space="preserve"> to pass on to AFS volunteers</w:t>
      </w:r>
    </w:p>
    <w:p w14:paraId="343F958C" w14:textId="56D6BF35" w:rsidR="00307EFD" w:rsidRPr="00342E32" w:rsidRDefault="00307EFD" w:rsidP="00307EFD">
      <w:pPr>
        <w:pStyle w:val="NormalWeb"/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</w:p>
    <w:p w14:paraId="07722B66" w14:textId="6042F0FE" w:rsidR="00307EFD" w:rsidRPr="00342E32" w:rsidRDefault="00307EFD" w:rsidP="00307EFD">
      <w:pPr>
        <w:pStyle w:val="NormalWeb"/>
        <w:spacing w:before="0" w:beforeAutospacing="0" w:after="120" w:afterAutospacing="0"/>
        <w:textAlignment w:val="baseline"/>
        <w:rPr>
          <w:rFonts w:ascii="Helvetica" w:hAnsi="Helvetica" w:cs="Helvetica"/>
          <w:color w:val="001E20"/>
        </w:rPr>
      </w:pPr>
      <w:r w:rsidRPr="00342E32">
        <w:rPr>
          <w:rFonts w:ascii="Helvetica" w:hAnsi="Helvetica" w:cs="Helvetica"/>
          <w:color w:val="001E20"/>
        </w:rPr>
        <w:t xml:space="preserve">Remember that the team </w:t>
      </w:r>
      <w:r w:rsidR="007C3EA6" w:rsidRPr="00342E32">
        <w:rPr>
          <w:rFonts w:ascii="Helvetica" w:hAnsi="Helvetica" w:cs="Helvetica"/>
          <w:color w:val="001E20"/>
        </w:rPr>
        <w:t xml:space="preserve">should discuss R&amp;A during their team planning each year to talk about what ideas you would like to </w:t>
      </w:r>
      <w:proofErr w:type="spellStart"/>
      <w:proofErr w:type="gramStart"/>
      <w:r w:rsidR="00F74CBE" w:rsidRPr="00342E32">
        <w:rPr>
          <w:rFonts w:ascii="Helvetica" w:hAnsi="Helvetica" w:cs="Helvetica"/>
          <w:color w:val="001E20"/>
        </w:rPr>
        <w:t>implement.Talk</w:t>
      </w:r>
      <w:proofErr w:type="spellEnd"/>
      <w:proofErr w:type="gramEnd"/>
      <w:r w:rsidR="00F74CBE" w:rsidRPr="00342E32">
        <w:rPr>
          <w:rFonts w:ascii="Helvetica" w:hAnsi="Helvetica" w:cs="Helvetica"/>
          <w:color w:val="001E20"/>
        </w:rPr>
        <w:t xml:space="preserve"> about budget, </w:t>
      </w:r>
      <w:r w:rsidR="00201DC5" w:rsidRPr="00342E32">
        <w:rPr>
          <w:rFonts w:ascii="Helvetica" w:hAnsi="Helvetica" w:cs="Helvetica"/>
          <w:color w:val="001E20"/>
        </w:rPr>
        <w:t>timeline and even creating a committee to handle re</w:t>
      </w:r>
      <w:r w:rsidR="00980E8A" w:rsidRPr="00342E32">
        <w:rPr>
          <w:rFonts w:ascii="Helvetica" w:hAnsi="Helvetica" w:cs="Helvetica"/>
          <w:color w:val="001E20"/>
        </w:rPr>
        <w:t xml:space="preserve">cognition &amp; appreciation.  </w:t>
      </w:r>
      <w:r w:rsidR="00F74CBE" w:rsidRPr="00342E32">
        <w:rPr>
          <w:rFonts w:ascii="Helvetica" w:hAnsi="Helvetica" w:cs="Helvetica"/>
          <w:color w:val="001E20"/>
        </w:rPr>
        <w:t xml:space="preserve"> </w:t>
      </w:r>
    </w:p>
    <w:sectPr w:rsidR="00307EFD" w:rsidRPr="00342E32" w:rsidSect="001342C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EFB2D" w14:textId="77777777" w:rsidR="002A5329" w:rsidRDefault="002A5329" w:rsidP="003E0E79">
      <w:r>
        <w:separator/>
      </w:r>
    </w:p>
  </w:endnote>
  <w:endnote w:type="continuationSeparator" w:id="0">
    <w:p w14:paraId="6E92C244" w14:textId="77777777" w:rsidR="002A5329" w:rsidRDefault="002A5329" w:rsidP="003E0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F61A3D8" w14:paraId="587163F0" w14:textId="77777777" w:rsidTr="0F61A3D8">
      <w:tc>
        <w:tcPr>
          <w:tcW w:w="3120" w:type="dxa"/>
        </w:tcPr>
        <w:p w14:paraId="1659C941" w14:textId="0D8DC15B" w:rsidR="0F61A3D8" w:rsidRDefault="0F61A3D8" w:rsidP="0F61A3D8">
          <w:pPr>
            <w:pStyle w:val="Header"/>
            <w:ind w:left="-115"/>
          </w:pPr>
        </w:p>
      </w:tc>
      <w:tc>
        <w:tcPr>
          <w:tcW w:w="3120" w:type="dxa"/>
        </w:tcPr>
        <w:p w14:paraId="397B0BC9" w14:textId="6BF089C7" w:rsidR="0F61A3D8" w:rsidRDefault="0F61A3D8" w:rsidP="0F61A3D8">
          <w:pPr>
            <w:pStyle w:val="Header"/>
            <w:jc w:val="center"/>
          </w:pPr>
        </w:p>
      </w:tc>
      <w:tc>
        <w:tcPr>
          <w:tcW w:w="3120" w:type="dxa"/>
        </w:tcPr>
        <w:p w14:paraId="56A9897C" w14:textId="27AEDDB5" w:rsidR="0F61A3D8" w:rsidRDefault="0F61A3D8" w:rsidP="0F61A3D8">
          <w:pPr>
            <w:pStyle w:val="Header"/>
            <w:ind w:right="-115"/>
            <w:jc w:val="right"/>
          </w:pPr>
        </w:p>
      </w:tc>
    </w:tr>
  </w:tbl>
  <w:p w14:paraId="7C85D33F" w14:textId="2EAB5210" w:rsidR="0F61A3D8" w:rsidRDefault="0F61A3D8" w:rsidP="0F61A3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58C0AE" w14:textId="77777777" w:rsidR="002A5329" w:rsidRDefault="002A5329" w:rsidP="003E0E79">
      <w:r>
        <w:separator/>
      </w:r>
    </w:p>
  </w:footnote>
  <w:footnote w:type="continuationSeparator" w:id="0">
    <w:p w14:paraId="79D636AF" w14:textId="77777777" w:rsidR="002A5329" w:rsidRDefault="002A5329" w:rsidP="003E0E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6C502" w14:textId="5E4DAA64" w:rsidR="003E0E79" w:rsidRPr="0060567D" w:rsidRDefault="0043090C" w:rsidP="003E0E79">
    <w:pPr>
      <w:pStyle w:val="Header"/>
      <w:rPr>
        <w:rFonts w:asciiTheme="minorHAnsi" w:hAnsiTheme="minorHAnsi" w:cstheme="minorHAnsi"/>
        <w:b/>
        <w:color w:val="FFFFFF" w:themeColor="background1"/>
        <w:sz w:val="36"/>
        <w:szCs w:val="36"/>
      </w:rPr>
    </w:pPr>
    <w:r w:rsidRPr="0060567D">
      <w:rPr>
        <w:rFonts w:asciiTheme="minorHAnsi" w:hAnsiTheme="minorHAnsi" w:cstheme="minorHAnsi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58240" behindDoc="1" locked="0" layoutInCell="1" allowOverlap="1" wp14:anchorId="269048CD" wp14:editId="41A279FC">
          <wp:simplePos x="0" y="0"/>
          <wp:positionH relativeFrom="column">
            <wp:posOffset>4587875</wp:posOffset>
          </wp:positionH>
          <wp:positionV relativeFrom="paragraph">
            <wp:posOffset>-342900</wp:posOffset>
          </wp:positionV>
          <wp:extent cx="1785257" cy="1785257"/>
          <wp:effectExtent l="0" t="0" r="5715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 Retreat Logo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257" cy="17852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567D">
      <w:rPr>
        <w:rFonts w:asciiTheme="minorHAnsi" w:hAnsiTheme="minorHAnsi" w:cstheme="minorHAnsi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57215" behindDoc="1" locked="0" layoutInCell="1" allowOverlap="1" wp14:anchorId="03AC9493" wp14:editId="3A7B606C">
          <wp:simplePos x="0" y="0"/>
          <wp:positionH relativeFrom="page">
            <wp:align>right</wp:align>
          </wp:positionH>
          <wp:positionV relativeFrom="paragraph">
            <wp:posOffset>-295275</wp:posOffset>
          </wp:positionV>
          <wp:extent cx="10048875" cy="752475"/>
          <wp:effectExtent l="0" t="0" r="9525" b="9525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violet blue (002).gi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016" b="18411"/>
                  <a:stretch/>
                </pic:blipFill>
                <pic:spPr bwMode="auto">
                  <a:xfrm>
                    <a:off x="0" y="0"/>
                    <a:ext cx="10048875" cy="752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E2590C">
      <w:rPr>
        <w:rFonts w:asciiTheme="minorHAnsi" w:hAnsiTheme="minorHAnsi" w:cstheme="minorBidi"/>
        <w:b/>
        <w:bCs/>
        <w:color w:val="FFFFFF" w:themeColor="background1"/>
        <w:sz w:val="36"/>
        <w:szCs w:val="36"/>
      </w:rPr>
      <w:t>Recognition &amp; Appreciation ideas</w:t>
    </w:r>
    <w:r w:rsidR="00526F5E">
      <w:rPr>
        <w:rFonts w:asciiTheme="minorHAnsi" w:hAnsiTheme="minorHAnsi" w:cstheme="minorBidi"/>
        <w:b/>
        <w:bCs/>
        <w:color w:val="FFFFFF" w:themeColor="background1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34133"/>
    <w:multiLevelType w:val="multilevel"/>
    <w:tmpl w:val="895ACF1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4841A55"/>
    <w:multiLevelType w:val="hybridMultilevel"/>
    <w:tmpl w:val="EA045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467014"/>
    <w:multiLevelType w:val="hybridMultilevel"/>
    <w:tmpl w:val="EA30D49C"/>
    <w:lvl w:ilvl="0" w:tplc="B61030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51F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9C04C4C"/>
    <w:multiLevelType w:val="multilevel"/>
    <w:tmpl w:val="427277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45272275"/>
    <w:multiLevelType w:val="multilevel"/>
    <w:tmpl w:val="37F8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9760718"/>
    <w:multiLevelType w:val="multilevel"/>
    <w:tmpl w:val="BD223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39093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539365C5"/>
    <w:multiLevelType w:val="multilevel"/>
    <w:tmpl w:val="427277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58395DC5"/>
    <w:multiLevelType w:val="hybridMultilevel"/>
    <w:tmpl w:val="32E4C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3B5753"/>
    <w:multiLevelType w:val="hybridMultilevel"/>
    <w:tmpl w:val="D762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6"/>
    <w:lvlOverride w:ilvl="0">
      <w:startOverride w:val="1"/>
    </w:lvlOverride>
  </w:num>
  <w:num w:numId="5">
    <w:abstractNumId w:val="5"/>
  </w:num>
  <w:num w:numId="6">
    <w:abstractNumId w:val="10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TUztTQ1NbY0MTdQ0lEKTi0uzszPAykwqgUAYUQSICwAAAA="/>
  </w:docVars>
  <w:rsids>
    <w:rsidRoot w:val="00DF43FD"/>
    <w:rsid w:val="00005A11"/>
    <w:rsid w:val="0003520B"/>
    <w:rsid w:val="000416C5"/>
    <w:rsid w:val="00054414"/>
    <w:rsid w:val="00074D41"/>
    <w:rsid w:val="00083911"/>
    <w:rsid w:val="000E3974"/>
    <w:rsid w:val="001342CE"/>
    <w:rsid w:val="001422F7"/>
    <w:rsid w:val="001709F5"/>
    <w:rsid w:val="001B122A"/>
    <w:rsid w:val="001C3E02"/>
    <w:rsid w:val="001F56C5"/>
    <w:rsid w:val="00201DC5"/>
    <w:rsid w:val="002769AC"/>
    <w:rsid w:val="00280F06"/>
    <w:rsid w:val="00281943"/>
    <w:rsid w:val="002A5329"/>
    <w:rsid w:val="002B054A"/>
    <w:rsid w:val="002B10E6"/>
    <w:rsid w:val="002C07BE"/>
    <w:rsid w:val="00307EFD"/>
    <w:rsid w:val="00312D77"/>
    <w:rsid w:val="00342E32"/>
    <w:rsid w:val="003D5234"/>
    <w:rsid w:val="003E0E79"/>
    <w:rsid w:val="00406516"/>
    <w:rsid w:val="0043090C"/>
    <w:rsid w:val="00481C83"/>
    <w:rsid w:val="004B6FC3"/>
    <w:rsid w:val="004C3B99"/>
    <w:rsid w:val="004E0D09"/>
    <w:rsid w:val="004E18FD"/>
    <w:rsid w:val="004E354D"/>
    <w:rsid w:val="004E7045"/>
    <w:rsid w:val="00526F5E"/>
    <w:rsid w:val="00565E4B"/>
    <w:rsid w:val="00584A03"/>
    <w:rsid w:val="005F39C0"/>
    <w:rsid w:val="0060567D"/>
    <w:rsid w:val="00641CD7"/>
    <w:rsid w:val="00666FEF"/>
    <w:rsid w:val="006C07AE"/>
    <w:rsid w:val="00703518"/>
    <w:rsid w:val="00720152"/>
    <w:rsid w:val="0076706C"/>
    <w:rsid w:val="007C1775"/>
    <w:rsid w:val="007C3EA6"/>
    <w:rsid w:val="007F3502"/>
    <w:rsid w:val="00815F38"/>
    <w:rsid w:val="00826BD6"/>
    <w:rsid w:val="008529F7"/>
    <w:rsid w:val="0088674C"/>
    <w:rsid w:val="008879F8"/>
    <w:rsid w:val="008A392D"/>
    <w:rsid w:val="00917A15"/>
    <w:rsid w:val="00955BD6"/>
    <w:rsid w:val="0097159B"/>
    <w:rsid w:val="00980E8A"/>
    <w:rsid w:val="009A1A3B"/>
    <w:rsid w:val="009C56C7"/>
    <w:rsid w:val="00A4762A"/>
    <w:rsid w:val="00A56145"/>
    <w:rsid w:val="00A63A88"/>
    <w:rsid w:val="00A67122"/>
    <w:rsid w:val="00AF5331"/>
    <w:rsid w:val="00B510AE"/>
    <w:rsid w:val="00B9095E"/>
    <w:rsid w:val="00B91F84"/>
    <w:rsid w:val="00BE789C"/>
    <w:rsid w:val="00C15F4C"/>
    <w:rsid w:val="00C16343"/>
    <w:rsid w:val="00C20346"/>
    <w:rsid w:val="00C30E94"/>
    <w:rsid w:val="00C3662E"/>
    <w:rsid w:val="00C61EC3"/>
    <w:rsid w:val="00C6674D"/>
    <w:rsid w:val="00CA0FCA"/>
    <w:rsid w:val="00CB371C"/>
    <w:rsid w:val="00CB675E"/>
    <w:rsid w:val="00CF6A0F"/>
    <w:rsid w:val="00D1376A"/>
    <w:rsid w:val="00D20D2A"/>
    <w:rsid w:val="00D96D33"/>
    <w:rsid w:val="00DD1500"/>
    <w:rsid w:val="00DD7013"/>
    <w:rsid w:val="00DF43FD"/>
    <w:rsid w:val="00DF78DA"/>
    <w:rsid w:val="00DF7F5A"/>
    <w:rsid w:val="00E24615"/>
    <w:rsid w:val="00E2590C"/>
    <w:rsid w:val="00EA16F7"/>
    <w:rsid w:val="00EE07BA"/>
    <w:rsid w:val="00F03131"/>
    <w:rsid w:val="00F238C3"/>
    <w:rsid w:val="00F62E71"/>
    <w:rsid w:val="00F631BB"/>
    <w:rsid w:val="00F7350F"/>
    <w:rsid w:val="00F74CBE"/>
    <w:rsid w:val="00FA47FA"/>
    <w:rsid w:val="00FA6652"/>
    <w:rsid w:val="00FC6E0D"/>
    <w:rsid w:val="00FD46C7"/>
    <w:rsid w:val="00FE2914"/>
    <w:rsid w:val="00FF0360"/>
    <w:rsid w:val="0F61A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9EAF17"/>
  <w15:chartTrackingRefBased/>
  <w15:docId w15:val="{5B1C7BA6-3495-43DB-BF5D-6977C507A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43F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3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E7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E79"/>
    <w:rPr>
      <w:rFonts w:ascii="Calibri" w:hAnsi="Calibri" w:cs="Calibri"/>
    </w:rPr>
  </w:style>
  <w:style w:type="paragraph" w:styleId="NormalWeb">
    <w:name w:val="Normal (Web)"/>
    <w:basedOn w:val="Normal"/>
    <w:uiPriority w:val="99"/>
    <w:unhideWhenUsed/>
    <w:rsid w:val="00481C8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05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A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A8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543DF8884E34488383CDB7ED91365" ma:contentTypeVersion="13" ma:contentTypeDescription="Create a new document." ma:contentTypeScope="" ma:versionID="aee2014243dbee4d0921f523ca9e3e2a">
  <xsd:schema xmlns:xsd="http://www.w3.org/2001/XMLSchema" xmlns:xs="http://www.w3.org/2001/XMLSchema" xmlns:p="http://schemas.microsoft.com/office/2006/metadata/properties" xmlns:ns3="702295f3-b47e-44f8-ac86-aa4ed9464ab6" xmlns:ns4="25ac1f27-c688-409d-9eb4-0b834175aa4c" targetNamespace="http://schemas.microsoft.com/office/2006/metadata/properties" ma:root="true" ma:fieldsID="27a258ef00d1ac1317186c23e35b0ad2" ns3:_="" ns4:_="">
    <xsd:import namespace="702295f3-b47e-44f8-ac86-aa4ed9464ab6"/>
    <xsd:import namespace="25ac1f27-c688-409d-9eb4-0b834175aa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295f3-b47e-44f8-ac86-aa4ed9464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c1f27-c688-409d-9eb4-0b834175a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E98ADB-DC85-433D-9E7B-8356E3D2B927}">
  <ds:schemaRefs>
    <ds:schemaRef ds:uri="702295f3-b47e-44f8-ac86-aa4ed9464ab6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5ac1f27-c688-409d-9eb4-0b834175aa4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4A0E8E0-0A4F-4647-A3FE-30A9645589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5A01EC-0FF3-4A1B-8217-C5C7F05EB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295f3-b47e-44f8-ac86-aa4ed9464ab6"/>
    <ds:schemaRef ds:uri="25ac1f27-c688-409d-9eb4-0b834175a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O'Malley</dc:creator>
  <cp:keywords/>
  <dc:description/>
  <cp:lastModifiedBy>Kathi Kozik</cp:lastModifiedBy>
  <cp:revision>2</cp:revision>
  <dcterms:created xsi:type="dcterms:W3CDTF">2020-02-19T00:29:00Z</dcterms:created>
  <dcterms:modified xsi:type="dcterms:W3CDTF">2020-02-19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543DF8884E34488383CDB7ED91365</vt:lpwstr>
  </property>
</Properties>
</file>